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D424A" w14:textId="77777777" w:rsidR="004B7B91" w:rsidRPr="006E2460" w:rsidRDefault="004B7B91" w:rsidP="004B7B91">
      <w:pPr>
        <w:pStyle w:val="Encabezado"/>
        <w:ind w:right="360"/>
        <w:rPr>
          <w:rFonts w:ascii="Arial" w:hAnsi="Arial" w:cs="Arial"/>
          <w:sz w:val="22"/>
          <w:szCs w:val="22"/>
          <w:lang w:val="es-ES_tradnl"/>
        </w:rPr>
      </w:pPr>
    </w:p>
    <w:p w14:paraId="55D4C45C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t xml:space="preserve">                 </w:t>
      </w:r>
      <w:r w:rsidRPr="006E2460">
        <w:rPr>
          <w:rFonts w:ascii="Arial" w:hAnsi="Arial" w:cs="Arial"/>
          <w:noProof/>
          <w:sz w:val="22"/>
          <w:szCs w:val="22"/>
          <w:lang w:val="es-ES_tradnl" w:eastAsia="es-ES_tradnl"/>
        </w:rPr>
        <w:drawing>
          <wp:inline distT="0" distB="0" distL="0" distR="0" wp14:anchorId="6490F165" wp14:editId="2789A1CF">
            <wp:extent cx="838200" cy="1193800"/>
            <wp:effectExtent l="0" t="0" r="0" b="0"/>
            <wp:docPr id="1" name="Imagen 1" descr="Logo-Academia-Ciencia_WEB 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Academia-Ciencia_WEB C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DCF18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t xml:space="preserve">                 Instituto de Chile</w:t>
      </w:r>
    </w:p>
    <w:p w14:paraId="1B7EA51C" w14:textId="77777777" w:rsidR="004B7B91" w:rsidRPr="006E2460" w:rsidRDefault="004B7B91" w:rsidP="004B7B91">
      <w:pPr>
        <w:pStyle w:val="Encabezado"/>
        <w:rPr>
          <w:b/>
          <w:sz w:val="22"/>
          <w:szCs w:val="22"/>
        </w:rPr>
      </w:pPr>
      <w:r w:rsidRPr="006E2460">
        <w:rPr>
          <w:rFonts w:ascii="Arial" w:hAnsi="Arial" w:cs="Arial"/>
          <w:b/>
          <w:sz w:val="22"/>
          <w:szCs w:val="22"/>
          <w:lang w:val="es-ES_tradnl"/>
        </w:rPr>
        <w:t>ACADEMIA CHILENA DE CIENCIAS</w:t>
      </w:r>
    </w:p>
    <w:p w14:paraId="1BBBF4DB" w14:textId="77777777" w:rsidR="004B7B91" w:rsidRPr="006E2460" w:rsidRDefault="004B7B91" w:rsidP="00E37C89">
      <w:pPr>
        <w:spacing w:line="360" w:lineRule="auto"/>
        <w:ind w:left="708"/>
        <w:jc w:val="center"/>
        <w:rPr>
          <w:b/>
          <w:sz w:val="22"/>
          <w:szCs w:val="22"/>
          <w:u w:val="single"/>
        </w:rPr>
      </w:pPr>
    </w:p>
    <w:p w14:paraId="63C0C231" w14:textId="4B9B3137" w:rsidR="00E37C89" w:rsidRPr="006E2460" w:rsidRDefault="00E37C89" w:rsidP="004B7B91">
      <w:pPr>
        <w:spacing w:line="360" w:lineRule="auto"/>
        <w:ind w:left="708" w:firstLine="708"/>
        <w:jc w:val="center"/>
        <w:rPr>
          <w:b/>
          <w:sz w:val="22"/>
          <w:szCs w:val="22"/>
          <w:u w:val="single"/>
        </w:rPr>
      </w:pPr>
      <w:r w:rsidRPr="006E2460">
        <w:rPr>
          <w:b/>
          <w:sz w:val="22"/>
          <w:szCs w:val="22"/>
          <w:u w:val="single"/>
        </w:rPr>
        <w:t>PREMIO TESIS DE DOCTORADO ACADEMIA CHILENA DE CIENCIAS 2021</w:t>
      </w:r>
    </w:p>
    <w:p w14:paraId="74E6BA3F" w14:textId="77777777" w:rsidR="00E37C89" w:rsidRPr="006E2460" w:rsidRDefault="00E37C89" w:rsidP="00E37C89">
      <w:pPr>
        <w:spacing w:line="360" w:lineRule="auto"/>
        <w:ind w:left="708"/>
        <w:jc w:val="center"/>
        <w:rPr>
          <w:b/>
          <w:sz w:val="22"/>
          <w:szCs w:val="22"/>
          <w:u w:val="single"/>
        </w:rPr>
      </w:pPr>
    </w:p>
    <w:p w14:paraId="52840B08" w14:textId="0FA7545B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La </w:t>
      </w:r>
      <w:r w:rsidRPr="006E2460">
        <w:rPr>
          <w:b/>
          <w:sz w:val="22"/>
          <w:szCs w:val="22"/>
        </w:rPr>
        <w:t>Academia Chilena de Ciencias</w:t>
      </w:r>
      <w:r w:rsidRPr="006E2460">
        <w:rPr>
          <w:sz w:val="22"/>
          <w:szCs w:val="22"/>
        </w:rPr>
        <w:t xml:space="preserve"> llama a Concurso para el </w:t>
      </w:r>
      <w:r w:rsidRPr="006E2460">
        <w:rPr>
          <w:b/>
          <w:i/>
          <w:sz w:val="22"/>
          <w:szCs w:val="22"/>
        </w:rPr>
        <w:t>Premio Tesis  de Doctorado Academia Chilena de Ciencias</w:t>
      </w:r>
      <w:r w:rsidRPr="006E2460">
        <w:rPr>
          <w:b/>
          <w:i/>
          <w:color w:val="FF0000"/>
          <w:sz w:val="22"/>
          <w:szCs w:val="22"/>
        </w:rPr>
        <w:t xml:space="preserve"> </w:t>
      </w:r>
      <w:r w:rsidRPr="006E2460">
        <w:rPr>
          <w:b/>
          <w:i/>
          <w:sz w:val="22"/>
          <w:szCs w:val="22"/>
        </w:rPr>
        <w:t>2021</w:t>
      </w:r>
      <w:r w:rsidRPr="006E2460">
        <w:rPr>
          <w:i/>
          <w:sz w:val="22"/>
          <w:szCs w:val="22"/>
        </w:rPr>
        <w:t>.</w:t>
      </w:r>
      <w:r w:rsidRPr="006E2460">
        <w:rPr>
          <w:sz w:val="22"/>
          <w:szCs w:val="22"/>
        </w:rPr>
        <w:t xml:space="preserve"> Este </w:t>
      </w:r>
      <w:r w:rsidR="00FE49F3" w:rsidRPr="006E2460">
        <w:rPr>
          <w:sz w:val="22"/>
          <w:szCs w:val="22"/>
        </w:rPr>
        <w:t xml:space="preserve">concurso </w:t>
      </w:r>
      <w:r w:rsidRPr="006E2460">
        <w:rPr>
          <w:sz w:val="22"/>
          <w:szCs w:val="22"/>
        </w:rPr>
        <w:t>tiene por objetivo premiar la mejor Tesis de Doctorado realizada</w:t>
      </w:r>
      <w:r w:rsidRPr="006E2460">
        <w:rPr>
          <w:color w:val="FF0000"/>
          <w:sz w:val="22"/>
          <w:szCs w:val="22"/>
        </w:rPr>
        <w:t xml:space="preserve"> </w:t>
      </w:r>
      <w:r w:rsidRPr="006E2460">
        <w:rPr>
          <w:b/>
          <w:sz w:val="22"/>
          <w:szCs w:val="22"/>
        </w:rPr>
        <w:t>en los últimos tres años</w:t>
      </w:r>
      <w:r w:rsidRPr="006E2460">
        <w:rPr>
          <w:sz w:val="22"/>
          <w:szCs w:val="22"/>
        </w:rPr>
        <w:t xml:space="preserve"> por estudiantes nacionales o extranjeros en cualquiera de los Programas de Doctorado en </w:t>
      </w:r>
      <w:r w:rsidRPr="006E2460">
        <w:rPr>
          <w:b/>
          <w:sz w:val="22"/>
          <w:szCs w:val="22"/>
        </w:rPr>
        <w:t xml:space="preserve">Ciencias Exactas </w:t>
      </w:r>
      <w:r w:rsidRPr="006E2460">
        <w:rPr>
          <w:sz w:val="22"/>
          <w:szCs w:val="22"/>
        </w:rPr>
        <w:t>y</w:t>
      </w:r>
      <w:r w:rsidRPr="006E2460">
        <w:rPr>
          <w:b/>
          <w:i/>
          <w:sz w:val="22"/>
          <w:szCs w:val="22"/>
        </w:rPr>
        <w:t xml:space="preserve"> </w:t>
      </w:r>
      <w:r w:rsidRPr="006E2460">
        <w:rPr>
          <w:sz w:val="22"/>
          <w:szCs w:val="22"/>
        </w:rPr>
        <w:t>en</w:t>
      </w:r>
      <w:r w:rsidRPr="006E2460">
        <w:rPr>
          <w:b/>
          <w:sz w:val="22"/>
          <w:szCs w:val="22"/>
        </w:rPr>
        <w:t xml:space="preserve"> Ciencias</w:t>
      </w:r>
      <w:r w:rsidRPr="006E2460">
        <w:rPr>
          <w:b/>
          <w:i/>
          <w:sz w:val="22"/>
          <w:szCs w:val="22"/>
        </w:rPr>
        <w:t xml:space="preserve"> </w:t>
      </w:r>
      <w:r w:rsidRPr="006E2460">
        <w:rPr>
          <w:b/>
          <w:sz w:val="22"/>
          <w:szCs w:val="22"/>
        </w:rPr>
        <w:t xml:space="preserve">Naturales </w:t>
      </w:r>
      <w:r w:rsidRPr="006E2460">
        <w:rPr>
          <w:sz w:val="22"/>
          <w:szCs w:val="22"/>
        </w:rPr>
        <w:t>del país</w:t>
      </w:r>
      <w:r w:rsidR="00FE49F3" w:rsidRPr="006E2460">
        <w:rPr>
          <w:sz w:val="22"/>
          <w:szCs w:val="22"/>
        </w:rPr>
        <w:t>,</w:t>
      </w:r>
      <w:r w:rsidRPr="006E2460">
        <w:rPr>
          <w:sz w:val="22"/>
          <w:szCs w:val="22"/>
        </w:rPr>
        <w:t xml:space="preserve"> reconocidos por el Ministerio de Educación y acreditados y reconocidos por la Agencia Nacional de Investigación y Desarrollo, ANID. </w:t>
      </w:r>
    </w:p>
    <w:p w14:paraId="3F64EE38" w14:textId="77777777" w:rsidR="00FE49F3" w:rsidRPr="006E2460" w:rsidRDefault="00FE49F3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2EA80D65" w14:textId="3CE38D6E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b/>
          <w:sz w:val="22"/>
          <w:szCs w:val="22"/>
        </w:rPr>
      </w:pPr>
      <w:r w:rsidRPr="006E2460">
        <w:rPr>
          <w:sz w:val="22"/>
          <w:szCs w:val="22"/>
        </w:rPr>
        <w:t>Habrá solo un</w:t>
      </w:r>
      <w:r w:rsidR="00FE49F3" w:rsidRPr="006E2460">
        <w:rPr>
          <w:sz w:val="22"/>
          <w:szCs w:val="22"/>
        </w:rPr>
        <w:t>a persona</w:t>
      </w:r>
      <w:r w:rsidRPr="006E2460">
        <w:rPr>
          <w:sz w:val="22"/>
          <w:szCs w:val="22"/>
        </w:rPr>
        <w:t xml:space="preserve"> premiada en </w:t>
      </w:r>
      <w:r w:rsidRPr="006E2460">
        <w:rPr>
          <w:b/>
          <w:sz w:val="22"/>
          <w:szCs w:val="22"/>
        </w:rPr>
        <w:t xml:space="preserve">Ciencias Exactas </w:t>
      </w:r>
      <w:r w:rsidRPr="006E2460">
        <w:rPr>
          <w:sz w:val="22"/>
          <w:szCs w:val="22"/>
        </w:rPr>
        <w:t>y otra en</w:t>
      </w:r>
      <w:r w:rsidRPr="006E2460">
        <w:rPr>
          <w:b/>
          <w:sz w:val="22"/>
          <w:szCs w:val="22"/>
        </w:rPr>
        <w:t xml:space="preserve"> Ciencias</w:t>
      </w:r>
      <w:r w:rsidRPr="006E2460">
        <w:rPr>
          <w:b/>
          <w:i/>
          <w:sz w:val="22"/>
          <w:szCs w:val="22"/>
        </w:rPr>
        <w:t xml:space="preserve"> </w:t>
      </w:r>
      <w:r w:rsidRPr="006E2460">
        <w:rPr>
          <w:b/>
          <w:sz w:val="22"/>
          <w:szCs w:val="22"/>
        </w:rPr>
        <w:t>Naturales.</w:t>
      </w:r>
    </w:p>
    <w:p w14:paraId="0016AD38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b/>
          <w:sz w:val="22"/>
          <w:szCs w:val="22"/>
        </w:rPr>
        <w:t xml:space="preserve"> </w:t>
      </w:r>
    </w:p>
    <w:p w14:paraId="00FFE270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b/>
          <w:sz w:val="22"/>
          <w:szCs w:val="22"/>
        </w:rPr>
      </w:pPr>
      <w:r w:rsidRPr="006E2460">
        <w:rPr>
          <w:sz w:val="22"/>
          <w:szCs w:val="22"/>
        </w:rPr>
        <w:t xml:space="preserve">Esta distinción se otorga desde el </w:t>
      </w:r>
      <w:r w:rsidRPr="006E2460">
        <w:rPr>
          <w:b/>
          <w:sz w:val="22"/>
          <w:szCs w:val="22"/>
        </w:rPr>
        <w:t>año 1997</w:t>
      </w:r>
      <w:r w:rsidRPr="006E2460">
        <w:rPr>
          <w:sz w:val="22"/>
          <w:szCs w:val="22"/>
        </w:rPr>
        <w:t xml:space="preserve"> y tiene por</w:t>
      </w:r>
      <w:r w:rsidRPr="006E2460">
        <w:rPr>
          <w:b/>
          <w:sz w:val="22"/>
          <w:szCs w:val="22"/>
        </w:rPr>
        <w:t xml:space="preserve"> </w:t>
      </w:r>
      <w:r w:rsidRPr="006E2460">
        <w:rPr>
          <w:sz w:val="22"/>
          <w:szCs w:val="22"/>
        </w:rPr>
        <w:t xml:space="preserve">objetivo contribuir a la promoción de la ciencia en el país e incentivar a los estudiantes de doctorado. </w:t>
      </w:r>
    </w:p>
    <w:p w14:paraId="739E92CA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b/>
          <w:sz w:val="22"/>
          <w:szCs w:val="22"/>
        </w:rPr>
      </w:pPr>
    </w:p>
    <w:p w14:paraId="25724E68" w14:textId="4F202C8F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El Premio consiste en </w:t>
      </w:r>
      <w:r w:rsidRPr="006E2460">
        <w:rPr>
          <w:b/>
          <w:sz w:val="22"/>
          <w:szCs w:val="22"/>
        </w:rPr>
        <w:t xml:space="preserve">US$1.500 </w:t>
      </w:r>
      <w:r w:rsidRPr="006E2460">
        <w:rPr>
          <w:sz w:val="22"/>
          <w:szCs w:val="22"/>
        </w:rPr>
        <w:t xml:space="preserve">(su equivalente en moneda nacional) para cada  área. Esta distinción es entregada en una sesión extraordinaria de la Academia Chilena de Ciencias en la que </w:t>
      </w:r>
      <w:r w:rsidR="00FE49F3" w:rsidRPr="006E2460">
        <w:rPr>
          <w:sz w:val="22"/>
          <w:szCs w:val="22"/>
        </w:rPr>
        <w:t xml:space="preserve">las personas </w:t>
      </w:r>
      <w:r w:rsidRPr="006E2460">
        <w:rPr>
          <w:sz w:val="22"/>
          <w:szCs w:val="22"/>
        </w:rPr>
        <w:t>galardonad</w:t>
      </w:r>
      <w:r w:rsidR="00FE49F3" w:rsidRPr="006E2460">
        <w:rPr>
          <w:sz w:val="22"/>
          <w:szCs w:val="22"/>
        </w:rPr>
        <w:t>as</w:t>
      </w:r>
      <w:r w:rsidRPr="006E2460">
        <w:rPr>
          <w:sz w:val="22"/>
          <w:szCs w:val="22"/>
        </w:rPr>
        <w:t xml:space="preserve"> con el premio deberá</w:t>
      </w:r>
      <w:r w:rsidR="00FE49F3" w:rsidRPr="006E2460">
        <w:rPr>
          <w:sz w:val="22"/>
          <w:szCs w:val="22"/>
        </w:rPr>
        <w:t>n</w:t>
      </w:r>
      <w:r w:rsidRPr="006E2460">
        <w:rPr>
          <w:sz w:val="22"/>
          <w:szCs w:val="22"/>
        </w:rPr>
        <w:t xml:space="preserve"> exponer un resumen de su trabajo de tesis.</w:t>
      </w:r>
    </w:p>
    <w:p w14:paraId="2D36ADCB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25B61F90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El premio es otorgado por un jurado integrado por miembros de la Academia Chilena de Ciencias, en cualquiera de sus categorías, nombrados por la Academia en sesión ordinaria de acuerdo a</w:t>
      </w:r>
      <w:r w:rsidRPr="006E2460">
        <w:rPr>
          <w:color w:val="FF0000"/>
          <w:sz w:val="22"/>
          <w:szCs w:val="22"/>
        </w:rPr>
        <w:t xml:space="preserve"> </w:t>
      </w:r>
      <w:r w:rsidRPr="006E2460">
        <w:rPr>
          <w:sz w:val="22"/>
          <w:szCs w:val="22"/>
        </w:rPr>
        <w:t>un Reglamento interno.</w:t>
      </w:r>
    </w:p>
    <w:p w14:paraId="56E5907B" w14:textId="77777777" w:rsidR="00E37C89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3FE4AF3A" w14:textId="77777777" w:rsidR="0027567C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Cualquier consulta dirigirse a</w:t>
      </w:r>
      <w:r w:rsidR="0027567C" w:rsidRPr="006E2460">
        <w:rPr>
          <w:sz w:val="22"/>
          <w:szCs w:val="22"/>
        </w:rPr>
        <w:t xml:space="preserve"> los email de </w:t>
      </w:r>
      <w:r w:rsidRPr="006E2460">
        <w:rPr>
          <w:sz w:val="22"/>
          <w:szCs w:val="22"/>
        </w:rPr>
        <w:t xml:space="preserve">la </w:t>
      </w:r>
      <w:r w:rsidRPr="006E2460">
        <w:rPr>
          <w:b/>
          <w:sz w:val="22"/>
          <w:szCs w:val="22"/>
        </w:rPr>
        <w:t>Academia Chilena de Ciencias</w:t>
      </w:r>
      <w:r w:rsidR="0027567C" w:rsidRPr="006E2460">
        <w:rPr>
          <w:sz w:val="22"/>
          <w:szCs w:val="22"/>
        </w:rPr>
        <w:t>:</w:t>
      </w:r>
    </w:p>
    <w:p w14:paraId="4323172A" w14:textId="77777777" w:rsidR="0027567C" w:rsidRPr="006E2460" w:rsidRDefault="006B20D6" w:rsidP="0027567C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hyperlink r:id="rId7" w:history="1">
        <w:r w:rsidR="0027567C" w:rsidRPr="006E2460">
          <w:rPr>
            <w:rStyle w:val="Hipervnculo"/>
            <w:sz w:val="22"/>
            <w:szCs w:val="22"/>
          </w:rPr>
          <w:t>academiadeciencias@academiadeciencias.cl</w:t>
        </w:r>
      </w:hyperlink>
    </w:p>
    <w:p w14:paraId="343C90F5" w14:textId="77777777" w:rsidR="0027567C" w:rsidRPr="006E2460" w:rsidRDefault="0027567C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Coordinadora Ejecutiva : </w:t>
      </w:r>
      <w:hyperlink r:id="rId8" w:history="1">
        <w:r w:rsidRPr="006E2460">
          <w:rPr>
            <w:rStyle w:val="Hipervnculo"/>
            <w:sz w:val="22"/>
            <w:szCs w:val="22"/>
          </w:rPr>
          <w:t>Marcela.reyesaz@academiadeciencias.cl</w:t>
        </w:r>
      </w:hyperlink>
    </w:p>
    <w:p w14:paraId="1291D3A9" w14:textId="77777777" w:rsidR="0027567C" w:rsidRPr="006E2460" w:rsidRDefault="0027567C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Documentación en : </w:t>
      </w:r>
      <w:r w:rsidR="00E37C89" w:rsidRPr="006E2460">
        <w:rPr>
          <w:sz w:val="22"/>
          <w:szCs w:val="22"/>
        </w:rPr>
        <w:t xml:space="preserve">Almirante Montt 454, </w:t>
      </w:r>
      <w:r w:rsidRPr="006E2460">
        <w:rPr>
          <w:sz w:val="22"/>
          <w:szCs w:val="22"/>
        </w:rPr>
        <w:t xml:space="preserve">Metro Bellas Artes, </w:t>
      </w:r>
      <w:r w:rsidR="00E37C89" w:rsidRPr="006E2460">
        <w:rPr>
          <w:sz w:val="22"/>
          <w:szCs w:val="22"/>
        </w:rPr>
        <w:t xml:space="preserve">Santiago. </w:t>
      </w:r>
    </w:p>
    <w:p w14:paraId="7F71A6E6" w14:textId="77777777" w:rsidR="0027567C" w:rsidRPr="006E2460" w:rsidRDefault="00E37C89" w:rsidP="00E37C89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Teléfonos: 224812840 – 224812841</w:t>
      </w:r>
      <w:r w:rsidR="0027567C" w:rsidRPr="006E2460">
        <w:rPr>
          <w:sz w:val="22"/>
          <w:szCs w:val="22"/>
        </w:rPr>
        <w:t xml:space="preserve">. </w:t>
      </w:r>
    </w:p>
    <w:p w14:paraId="461CC1B6" w14:textId="77777777" w:rsidR="00E37C89" w:rsidRPr="006E2460" w:rsidRDefault="00E37C89" w:rsidP="0027567C">
      <w:pPr>
        <w:tabs>
          <w:tab w:val="left" w:pos="-720"/>
        </w:tabs>
        <w:suppressAutoHyphens/>
        <w:ind w:left="708"/>
        <w:jc w:val="both"/>
        <w:rPr>
          <w:sz w:val="22"/>
          <w:szCs w:val="22"/>
        </w:rPr>
      </w:pPr>
    </w:p>
    <w:p w14:paraId="51A71454" w14:textId="0E3B97EE" w:rsidR="006E2460" w:rsidRPr="006E2460" w:rsidRDefault="00E37C89" w:rsidP="006F1B05">
      <w:pPr>
        <w:spacing w:line="360" w:lineRule="auto"/>
        <w:ind w:firstLine="708"/>
        <w:jc w:val="both"/>
        <w:outlineLvl w:val="0"/>
        <w:rPr>
          <w:b/>
          <w:sz w:val="22"/>
          <w:szCs w:val="22"/>
        </w:rPr>
      </w:pPr>
      <w:r w:rsidRPr="006E2460">
        <w:rPr>
          <w:b/>
          <w:sz w:val="22"/>
          <w:szCs w:val="22"/>
        </w:rPr>
        <w:t xml:space="preserve">Plazo de presentación: hasta el </w:t>
      </w:r>
      <w:r w:rsidR="001B3114">
        <w:rPr>
          <w:b/>
          <w:sz w:val="22"/>
          <w:szCs w:val="22"/>
        </w:rPr>
        <w:t>30</w:t>
      </w:r>
      <w:r w:rsidRPr="006E2460">
        <w:rPr>
          <w:b/>
          <w:sz w:val="22"/>
          <w:szCs w:val="22"/>
        </w:rPr>
        <w:t xml:space="preserve"> de </w:t>
      </w:r>
      <w:r w:rsidR="00CE3632" w:rsidRPr="006E2460">
        <w:rPr>
          <w:b/>
          <w:sz w:val="22"/>
          <w:szCs w:val="22"/>
        </w:rPr>
        <w:t>dic</w:t>
      </w:r>
      <w:r w:rsidRPr="006E2460">
        <w:rPr>
          <w:b/>
          <w:sz w:val="22"/>
          <w:szCs w:val="22"/>
        </w:rPr>
        <w:t>iembre 202</w:t>
      </w:r>
      <w:r w:rsidR="00CE3632" w:rsidRPr="006E2460">
        <w:rPr>
          <w:b/>
          <w:sz w:val="22"/>
          <w:szCs w:val="22"/>
        </w:rPr>
        <w:t>1</w:t>
      </w:r>
      <w:r w:rsidRPr="006E2460">
        <w:rPr>
          <w:b/>
          <w:sz w:val="22"/>
          <w:szCs w:val="22"/>
        </w:rPr>
        <w:t>, hasta las 1</w:t>
      </w:r>
      <w:r w:rsidR="00CE3632" w:rsidRPr="006E2460">
        <w:rPr>
          <w:b/>
          <w:sz w:val="22"/>
          <w:szCs w:val="22"/>
        </w:rPr>
        <w:t>3</w:t>
      </w:r>
      <w:r w:rsidRPr="006E2460">
        <w:rPr>
          <w:b/>
          <w:sz w:val="22"/>
          <w:szCs w:val="22"/>
        </w:rPr>
        <w:t xml:space="preserve">:00 horas. </w:t>
      </w:r>
    </w:p>
    <w:p w14:paraId="335295F8" w14:textId="77777777" w:rsidR="00DC01A0" w:rsidRPr="006E2460" w:rsidRDefault="00DC01A0" w:rsidP="006E2460">
      <w:pPr>
        <w:spacing w:line="360" w:lineRule="auto"/>
        <w:ind w:left="708"/>
        <w:jc w:val="both"/>
        <w:outlineLvl w:val="0"/>
        <w:rPr>
          <w:noProof/>
          <w:sz w:val="22"/>
          <w:szCs w:val="22"/>
          <w:lang w:eastAsia="es-ES"/>
        </w:rPr>
      </w:pPr>
      <w:r w:rsidRPr="006E2460">
        <w:rPr>
          <w:noProof/>
          <w:sz w:val="22"/>
          <w:szCs w:val="22"/>
          <w:lang w:eastAsia="es-ES"/>
        </w:rPr>
        <w:t xml:space="preserve">A continuación: </w:t>
      </w:r>
    </w:p>
    <w:p w14:paraId="60E0B0FC" w14:textId="26F2A511" w:rsidR="006F1B05" w:rsidRPr="006E2460" w:rsidRDefault="00DC01A0" w:rsidP="00DC01A0">
      <w:pPr>
        <w:spacing w:line="360" w:lineRule="auto"/>
        <w:ind w:left="708"/>
        <w:rPr>
          <w:noProof/>
          <w:sz w:val="22"/>
          <w:szCs w:val="22"/>
          <w:lang w:eastAsia="es-ES"/>
        </w:rPr>
      </w:pPr>
      <w:r w:rsidRPr="006E2460">
        <w:rPr>
          <w:b/>
          <w:noProof/>
          <w:sz w:val="22"/>
          <w:szCs w:val="22"/>
          <w:lang w:eastAsia="es-ES"/>
        </w:rPr>
        <w:t>Página 2:</w:t>
      </w:r>
      <w:r w:rsidRPr="006E2460">
        <w:rPr>
          <w:noProof/>
          <w:sz w:val="22"/>
          <w:szCs w:val="22"/>
          <w:lang w:eastAsia="es-ES"/>
        </w:rPr>
        <w:t xml:space="preserve"> Bases de la Convocatoria.</w:t>
      </w:r>
    </w:p>
    <w:p w14:paraId="2FEB9A0A" w14:textId="5FDDEE2A" w:rsidR="004B7B91" w:rsidRPr="006E2460" w:rsidRDefault="00DC01A0" w:rsidP="006F1B05">
      <w:pPr>
        <w:spacing w:line="360" w:lineRule="auto"/>
        <w:ind w:left="708"/>
        <w:rPr>
          <w:noProof/>
          <w:sz w:val="22"/>
          <w:szCs w:val="22"/>
          <w:lang w:val="es-ES" w:eastAsia="es-ES"/>
        </w:rPr>
      </w:pPr>
      <w:r w:rsidRPr="006E2460">
        <w:rPr>
          <w:b/>
          <w:noProof/>
          <w:sz w:val="22"/>
          <w:szCs w:val="22"/>
          <w:lang w:eastAsia="es-ES"/>
        </w:rPr>
        <w:t xml:space="preserve">Páginas 3 y 4 : </w:t>
      </w:r>
      <w:r w:rsidRPr="006E2460">
        <w:rPr>
          <w:noProof/>
          <w:sz w:val="22"/>
          <w:szCs w:val="22"/>
          <w:lang w:eastAsia="es-ES"/>
        </w:rPr>
        <w:t>Curriculum comp</w:t>
      </w:r>
      <w:r w:rsidR="006F1B05">
        <w:rPr>
          <w:noProof/>
          <w:sz w:val="22"/>
          <w:szCs w:val="22"/>
          <w:lang w:eastAsia="es-ES"/>
        </w:rPr>
        <w:t xml:space="preserve">leto.  </w:t>
      </w:r>
    </w:p>
    <w:p w14:paraId="03C6B28B" w14:textId="77777777" w:rsidR="004B7B91" w:rsidRPr="006E2460" w:rsidRDefault="004B7B91" w:rsidP="004B7B91">
      <w:pPr>
        <w:pStyle w:val="Encabezado"/>
        <w:ind w:right="360"/>
        <w:rPr>
          <w:rFonts w:ascii="Arial" w:hAnsi="Arial" w:cs="Arial"/>
          <w:sz w:val="22"/>
          <w:szCs w:val="22"/>
          <w:lang w:val="es-ES_tradnl"/>
        </w:rPr>
      </w:pPr>
    </w:p>
    <w:p w14:paraId="78BC29A7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lastRenderedPageBreak/>
        <w:t xml:space="preserve">                 </w:t>
      </w:r>
      <w:r w:rsidRPr="006E2460">
        <w:rPr>
          <w:rFonts w:ascii="Arial" w:hAnsi="Arial" w:cs="Arial"/>
          <w:noProof/>
          <w:sz w:val="22"/>
          <w:szCs w:val="22"/>
          <w:lang w:val="es-ES_tradnl" w:eastAsia="es-ES_tradnl"/>
        </w:rPr>
        <w:drawing>
          <wp:inline distT="0" distB="0" distL="0" distR="0" wp14:anchorId="270BD6D4" wp14:editId="0C3D51EB">
            <wp:extent cx="838200" cy="1193800"/>
            <wp:effectExtent l="0" t="0" r="0" b="0"/>
            <wp:docPr id="2" name="Imagen 2" descr="Logo-Academia-Ciencia_WEB 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Academia-Ciencia_WEB C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6DD7B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t xml:space="preserve">                 Instituto de Chile</w:t>
      </w:r>
    </w:p>
    <w:p w14:paraId="67BBB496" w14:textId="77777777" w:rsidR="004B7B91" w:rsidRPr="006E2460" w:rsidRDefault="004B7B91" w:rsidP="004B7B91">
      <w:pPr>
        <w:pStyle w:val="Encabezado"/>
        <w:rPr>
          <w:b/>
          <w:sz w:val="22"/>
          <w:szCs w:val="22"/>
        </w:rPr>
      </w:pPr>
      <w:r w:rsidRPr="006E2460">
        <w:rPr>
          <w:rFonts w:ascii="Arial" w:hAnsi="Arial" w:cs="Arial"/>
          <w:b/>
          <w:sz w:val="22"/>
          <w:szCs w:val="22"/>
          <w:lang w:val="es-ES_tradnl"/>
        </w:rPr>
        <w:t>ACADEMIA CHILENA DE CIENCIAS</w:t>
      </w:r>
    </w:p>
    <w:p w14:paraId="01F73759" w14:textId="77777777" w:rsidR="00E37C89" w:rsidRPr="006E2460" w:rsidRDefault="00E37C89" w:rsidP="006E2460">
      <w:pPr>
        <w:spacing w:line="360" w:lineRule="auto"/>
        <w:rPr>
          <w:noProof/>
          <w:sz w:val="22"/>
          <w:szCs w:val="22"/>
          <w:lang w:val="es-ES" w:eastAsia="es-ES"/>
        </w:rPr>
      </w:pPr>
      <w:r w:rsidRPr="006E2460">
        <w:rPr>
          <w:noProof/>
          <w:sz w:val="22"/>
          <w:szCs w:val="22"/>
          <w:lang w:val="es-ES" w:eastAsia="es-ES"/>
        </w:rPr>
        <w:t xml:space="preserve"> </w:t>
      </w:r>
    </w:p>
    <w:p w14:paraId="04130543" w14:textId="77777777" w:rsidR="00E37C89" w:rsidRPr="006E2460" w:rsidRDefault="00E37C89" w:rsidP="00E37C89">
      <w:pPr>
        <w:pStyle w:val="Textoindependiente"/>
        <w:ind w:left="708"/>
        <w:rPr>
          <w:sz w:val="22"/>
          <w:szCs w:val="22"/>
        </w:rPr>
      </w:pPr>
      <w:r w:rsidRPr="006E2460">
        <w:rPr>
          <w:sz w:val="22"/>
          <w:szCs w:val="22"/>
        </w:rPr>
        <w:t>PREMIO TESIS DE DOCTORADO ACADEMIA CHILENA DE CIENCIAS 202</w:t>
      </w:r>
      <w:r w:rsidR="002757D5" w:rsidRPr="006E2460">
        <w:rPr>
          <w:sz w:val="22"/>
          <w:szCs w:val="22"/>
        </w:rPr>
        <w:t>1</w:t>
      </w:r>
    </w:p>
    <w:p w14:paraId="68BD8A18" w14:textId="77777777" w:rsidR="00E37C89" w:rsidRPr="006E2460" w:rsidRDefault="00E37C89" w:rsidP="00E37C89">
      <w:pPr>
        <w:ind w:left="708"/>
        <w:jc w:val="center"/>
        <w:outlineLvl w:val="0"/>
        <w:rPr>
          <w:sz w:val="22"/>
          <w:szCs w:val="22"/>
        </w:rPr>
      </w:pPr>
      <w:r w:rsidRPr="006E2460">
        <w:rPr>
          <w:b/>
          <w:sz w:val="22"/>
          <w:szCs w:val="22"/>
          <w:u w:val="single"/>
        </w:rPr>
        <w:t>B A S E S</w:t>
      </w:r>
      <w:r w:rsidRPr="006E2460">
        <w:rPr>
          <w:sz w:val="22"/>
          <w:szCs w:val="22"/>
        </w:rPr>
        <w:t xml:space="preserve"> </w:t>
      </w:r>
    </w:p>
    <w:p w14:paraId="4A67B8BD" w14:textId="77777777" w:rsidR="00E37C89" w:rsidRPr="006E2460" w:rsidRDefault="00E37C89" w:rsidP="00E37C89">
      <w:pPr>
        <w:ind w:left="708"/>
        <w:jc w:val="center"/>
        <w:outlineLvl w:val="0"/>
        <w:rPr>
          <w:sz w:val="22"/>
          <w:szCs w:val="22"/>
        </w:rPr>
      </w:pPr>
    </w:p>
    <w:p w14:paraId="08270926" w14:textId="42688B0E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ab/>
        <w:t xml:space="preserve">Los antecedentes deberán ser </w:t>
      </w:r>
      <w:r w:rsidR="00401A74">
        <w:rPr>
          <w:sz w:val="22"/>
          <w:szCs w:val="22"/>
        </w:rPr>
        <w:t xml:space="preserve"> enviados</w:t>
      </w:r>
      <w:r w:rsidRPr="006E2460">
        <w:rPr>
          <w:sz w:val="22"/>
          <w:szCs w:val="22"/>
        </w:rPr>
        <w:t xml:space="preserve"> hasta el </w:t>
      </w:r>
      <w:r w:rsidRPr="006E2460">
        <w:rPr>
          <w:b/>
          <w:sz w:val="22"/>
          <w:szCs w:val="22"/>
        </w:rPr>
        <w:t xml:space="preserve">día </w:t>
      </w:r>
      <w:r w:rsidR="00686D0E">
        <w:rPr>
          <w:b/>
          <w:sz w:val="22"/>
          <w:szCs w:val="22"/>
        </w:rPr>
        <w:t>30</w:t>
      </w:r>
      <w:r w:rsidRPr="006E2460">
        <w:rPr>
          <w:b/>
          <w:sz w:val="22"/>
          <w:szCs w:val="22"/>
        </w:rPr>
        <w:t xml:space="preserve"> de </w:t>
      </w:r>
      <w:r w:rsidR="002757D5" w:rsidRPr="006E2460">
        <w:rPr>
          <w:b/>
          <w:sz w:val="22"/>
          <w:szCs w:val="22"/>
        </w:rPr>
        <w:t>dic</w:t>
      </w:r>
      <w:r w:rsidRPr="006E2460">
        <w:rPr>
          <w:b/>
          <w:sz w:val="22"/>
          <w:szCs w:val="22"/>
        </w:rPr>
        <w:t>iembre de 202</w:t>
      </w:r>
      <w:r w:rsidR="002757D5" w:rsidRPr="006E2460">
        <w:rPr>
          <w:b/>
          <w:sz w:val="22"/>
          <w:szCs w:val="22"/>
        </w:rPr>
        <w:t>1</w:t>
      </w:r>
      <w:r w:rsidRPr="006E2460">
        <w:rPr>
          <w:b/>
          <w:sz w:val="22"/>
          <w:szCs w:val="22"/>
        </w:rPr>
        <w:t>, a las 1</w:t>
      </w:r>
      <w:r w:rsidR="002757D5" w:rsidRPr="006E2460">
        <w:rPr>
          <w:b/>
          <w:sz w:val="22"/>
          <w:szCs w:val="22"/>
        </w:rPr>
        <w:t>3</w:t>
      </w:r>
      <w:r w:rsidRPr="006E2460">
        <w:rPr>
          <w:b/>
          <w:sz w:val="22"/>
          <w:szCs w:val="22"/>
        </w:rPr>
        <w:t>:00 horas,</w:t>
      </w:r>
      <w:r w:rsidRPr="006E2460">
        <w:rPr>
          <w:sz w:val="22"/>
          <w:szCs w:val="22"/>
        </w:rPr>
        <w:t xml:space="preserve"> impostergablemente.</w:t>
      </w:r>
    </w:p>
    <w:p w14:paraId="5C96AC27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</w:p>
    <w:p w14:paraId="1B573A99" w14:textId="77777777" w:rsidR="00E37C89" w:rsidRPr="006E2460" w:rsidRDefault="00E37C89" w:rsidP="00E37C89">
      <w:pPr>
        <w:ind w:left="708"/>
        <w:jc w:val="both"/>
        <w:rPr>
          <w:b/>
          <w:i/>
          <w:sz w:val="22"/>
          <w:szCs w:val="22"/>
        </w:rPr>
      </w:pPr>
      <w:r w:rsidRPr="006E2460">
        <w:rPr>
          <w:sz w:val="22"/>
          <w:szCs w:val="22"/>
        </w:rPr>
        <w:tab/>
        <w:t xml:space="preserve">Podrán postular todas aquellas personas nacionales o extranjeras, que hayan obtenido su grado académico de Doctor en el país en las áreas de </w:t>
      </w:r>
      <w:r w:rsidRPr="006E2460">
        <w:rPr>
          <w:b/>
          <w:sz w:val="22"/>
          <w:szCs w:val="22"/>
        </w:rPr>
        <w:t xml:space="preserve">Ciencias Naturales </w:t>
      </w:r>
      <w:r w:rsidRPr="006E2460">
        <w:rPr>
          <w:sz w:val="22"/>
          <w:szCs w:val="22"/>
        </w:rPr>
        <w:t xml:space="preserve">y de </w:t>
      </w:r>
      <w:r w:rsidRPr="006E2460">
        <w:rPr>
          <w:b/>
          <w:sz w:val="22"/>
          <w:szCs w:val="22"/>
        </w:rPr>
        <w:t xml:space="preserve">Ciencias Exactas </w:t>
      </w:r>
      <w:r w:rsidRPr="006E2460">
        <w:rPr>
          <w:sz w:val="22"/>
          <w:szCs w:val="22"/>
        </w:rPr>
        <w:t xml:space="preserve">y en programas de Doctorado acreditados y reconocidos por CONICYT. En este concurso sólo se consideran Tesis de Doctorado con fechas de impresión </w:t>
      </w:r>
      <w:r w:rsidRPr="006E2460">
        <w:rPr>
          <w:sz w:val="22"/>
          <w:szCs w:val="22"/>
          <w:lang w:val="cs-CZ"/>
        </w:rPr>
        <w:t xml:space="preserve">entre el </w:t>
      </w:r>
      <w:r w:rsidRPr="006E2460">
        <w:rPr>
          <w:b/>
          <w:sz w:val="22"/>
          <w:szCs w:val="22"/>
          <w:lang w:val="cs-CZ"/>
        </w:rPr>
        <w:t>1º de Julio de 201</w:t>
      </w:r>
      <w:r w:rsidR="002757D5" w:rsidRPr="006E2460">
        <w:rPr>
          <w:b/>
          <w:sz w:val="22"/>
          <w:szCs w:val="22"/>
          <w:lang w:val="cs-CZ"/>
        </w:rPr>
        <w:t>8</w:t>
      </w:r>
      <w:r w:rsidRPr="006E2460">
        <w:rPr>
          <w:b/>
          <w:sz w:val="22"/>
          <w:szCs w:val="22"/>
          <w:lang w:val="cs-CZ"/>
        </w:rPr>
        <w:t xml:space="preserve"> y el 1</w:t>
      </w:r>
      <w:r w:rsidRPr="006E2460">
        <w:rPr>
          <w:b/>
          <w:sz w:val="22"/>
          <w:szCs w:val="22"/>
          <w:vertAlign w:val="superscript"/>
          <w:lang w:val="cs-CZ"/>
        </w:rPr>
        <w:t>o</w:t>
      </w:r>
      <w:r w:rsidRPr="006E2460">
        <w:rPr>
          <w:b/>
          <w:sz w:val="22"/>
          <w:szCs w:val="22"/>
          <w:lang w:val="cs-CZ"/>
        </w:rPr>
        <w:t xml:space="preserve"> de Julio de 202</w:t>
      </w:r>
      <w:r w:rsidR="002757D5" w:rsidRPr="006E2460">
        <w:rPr>
          <w:b/>
          <w:sz w:val="22"/>
          <w:szCs w:val="22"/>
          <w:lang w:val="cs-CZ"/>
        </w:rPr>
        <w:t>1</w:t>
      </w:r>
      <w:r w:rsidRPr="006E2460">
        <w:rPr>
          <w:b/>
          <w:sz w:val="22"/>
          <w:szCs w:val="22"/>
          <w:lang w:val="cs-CZ"/>
        </w:rPr>
        <w:t>.</w:t>
      </w:r>
    </w:p>
    <w:p w14:paraId="7C6FBEAB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 </w:t>
      </w:r>
    </w:p>
    <w:p w14:paraId="624E97C3" w14:textId="0898062A" w:rsidR="00340870" w:rsidRDefault="00340870" w:rsidP="00340870">
      <w:pPr>
        <w:ind w:left="708"/>
        <w:jc w:val="both"/>
        <w:outlineLvl w:val="0"/>
        <w:rPr>
          <w:b/>
          <w:sz w:val="22"/>
          <w:szCs w:val="22"/>
          <w:u w:val="single"/>
        </w:rPr>
      </w:pPr>
      <w:r w:rsidRPr="006E2460">
        <w:rPr>
          <w:b/>
          <w:sz w:val="22"/>
          <w:szCs w:val="22"/>
          <w:u w:val="single"/>
        </w:rPr>
        <w:t xml:space="preserve">Todos los antecedentes deben </w:t>
      </w:r>
      <w:r>
        <w:rPr>
          <w:b/>
          <w:sz w:val="22"/>
          <w:szCs w:val="22"/>
          <w:u w:val="single"/>
        </w:rPr>
        <w:t xml:space="preserve">enviarse </w:t>
      </w:r>
      <w:r w:rsidR="00B5580F">
        <w:rPr>
          <w:b/>
          <w:sz w:val="22"/>
          <w:szCs w:val="22"/>
          <w:u w:val="single"/>
        </w:rPr>
        <w:t xml:space="preserve">vía </w:t>
      </w:r>
      <w:r>
        <w:rPr>
          <w:b/>
          <w:sz w:val="22"/>
          <w:szCs w:val="22"/>
          <w:u w:val="single"/>
        </w:rPr>
        <w:t>email, a través de un archivo Dropbox</w:t>
      </w:r>
      <w:r w:rsidRPr="006E2460">
        <w:rPr>
          <w:b/>
          <w:sz w:val="22"/>
          <w:szCs w:val="22"/>
          <w:u w:val="single"/>
        </w:rPr>
        <w:t xml:space="preserve"> </w:t>
      </w:r>
      <w:r>
        <w:rPr>
          <w:b/>
          <w:sz w:val="22"/>
          <w:szCs w:val="22"/>
          <w:u w:val="single"/>
        </w:rPr>
        <w:t>:</w:t>
      </w:r>
    </w:p>
    <w:p w14:paraId="2A9F4C28" w14:textId="77777777" w:rsidR="00C509F3" w:rsidRPr="00C509F3" w:rsidRDefault="00C509F3" w:rsidP="00340870">
      <w:pPr>
        <w:ind w:left="708"/>
        <w:jc w:val="both"/>
        <w:outlineLvl w:val="0"/>
        <w:rPr>
          <w:bCs/>
          <w:sz w:val="22"/>
          <w:szCs w:val="22"/>
          <w:u w:val="single"/>
        </w:rPr>
      </w:pPr>
    </w:p>
    <w:p w14:paraId="72176F69" w14:textId="11B16638" w:rsidR="003753D3" w:rsidRDefault="00B5580F" w:rsidP="003753D3">
      <w:pPr>
        <w:ind w:left="708"/>
        <w:outlineLvl w:val="0"/>
        <w:rPr>
          <w:b/>
          <w:sz w:val="22"/>
          <w:szCs w:val="22"/>
          <w:u w:val="single"/>
        </w:rPr>
      </w:pPr>
      <w:r w:rsidRPr="00B5580F">
        <w:rPr>
          <w:b/>
          <w:sz w:val="22"/>
          <w:szCs w:val="22"/>
          <w:u w:val="single"/>
        </w:rPr>
        <w:t>NOTA:</w:t>
      </w:r>
    </w:p>
    <w:p w14:paraId="788A000F" w14:textId="77777777" w:rsidR="003753D3" w:rsidRDefault="003753D3" w:rsidP="003753D3">
      <w:pPr>
        <w:ind w:firstLine="708"/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 xml:space="preserve">Enviar a los email : </w:t>
      </w:r>
      <w:hyperlink r:id="rId9" w:history="1">
        <w:r w:rsidRPr="007932BD">
          <w:rPr>
            <w:rStyle w:val="Hipervnculo"/>
            <w:sz w:val="22"/>
            <w:szCs w:val="22"/>
          </w:rPr>
          <w:t>academiadeciencias@academiadeciencias.cl</w:t>
        </w:r>
      </w:hyperlink>
    </w:p>
    <w:p w14:paraId="6131468B" w14:textId="77777777" w:rsidR="003753D3" w:rsidRDefault="003753D3" w:rsidP="003753D3">
      <w:pPr>
        <w:ind w:firstLine="708"/>
        <w:jc w:val="both"/>
        <w:rPr>
          <w:sz w:val="22"/>
          <w:szCs w:val="22"/>
        </w:rPr>
      </w:pPr>
      <w:r>
        <w:rPr>
          <w:sz w:val="22"/>
          <w:szCs w:val="22"/>
        </w:rPr>
        <w:t>con copia a:</w:t>
      </w:r>
    </w:p>
    <w:p w14:paraId="3A6C2F84" w14:textId="77777777" w:rsidR="003753D3" w:rsidRPr="00F21972" w:rsidRDefault="003753D3" w:rsidP="003753D3">
      <w:pPr>
        <w:ind w:left="708"/>
        <w:jc w:val="both"/>
        <w:rPr>
          <w:sz w:val="22"/>
          <w:szCs w:val="22"/>
        </w:rPr>
      </w:pPr>
      <w:hyperlink r:id="rId10" w:history="1">
        <w:r w:rsidRPr="007932BD">
          <w:rPr>
            <w:rStyle w:val="Hipervnculo"/>
            <w:sz w:val="22"/>
            <w:szCs w:val="22"/>
          </w:rPr>
          <w:t>Marcela.reyesaz@academiadeciencias.cl</w:t>
        </w:r>
      </w:hyperlink>
      <w:r>
        <w:rPr>
          <w:sz w:val="22"/>
          <w:szCs w:val="22"/>
        </w:rPr>
        <w:t xml:space="preserve"> </w:t>
      </w:r>
    </w:p>
    <w:p w14:paraId="6BD1622D" w14:textId="097E82D0" w:rsidR="003753D3" w:rsidRDefault="003753D3" w:rsidP="003753D3">
      <w:pPr>
        <w:jc w:val="both"/>
        <w:outlineLvl w:val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B995707" w14:textId="0EC156A6" w:rsidR="00E37C89" w:rsidRPr="006E2460" w:rsidRDefault="003753D3" w:rsidP="003753D3">
      <w:pPr>
        <w:jc w:val="both"/>
        <w:outlineLvl w:val="0"/>
        <w:rPr>
          <w:sz w:val="22"/>
          <w:szCs w:val="22"/>
        </w:rPr>
      </w:pPr>
      <w:r w:rsidRPr="003753D3">
        <w:rPr>
          <w:b/>
          <w:sz w:val="22"/>
          <w:szCs w:val="22"/>
        </w:rPr>
        <w:tab/>
      </w:r>
      <w:r w:rsidRPr="003753D3">
        <w:rPr>
          <w:b/>
          <w:sz w:val="22"/>
          <w:szCs w:val="22"/>
        </w:rPr>
        <w:tab/>
      </w:r>
      <w:r w:rsidR="00E37C89" w:rsidRPr="006E2460">
        <w:rPr>
          <w:sz w:val="22"/>
          <w:szCs w:val="22"/>
        </w:rPr>
        <w:t xml:space="preserve">-Curriculum Vitae completo. </w:t>
      </w:r>
    </w:p>
    <w:p w14:paraId="1B33E42C" w14:textId="0120CA3C" w:rsidR="00E37C89" w:rsidRPr="006E2460" w:rsidRDefault="00E37C89" w:rsidP="007B6C88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ab/>
        <w:t>-Certificado de la Tesis de Doctorado.</w:t>
      </w:r>
      <w:r w:rsidRPr="006E2460">
        <w:rPr>
          <w:sz w:val="22"/>
          <w:szCs w:val="22"/>
        </w:rPr>
        <w:tab/>
      </w:r>
      <w:r w:rsidRPr="006E2460">
        <w:rPr>
          <w:sz w:val="22"/>
          <w:szCs w:val="22"/>
        </w:rPr>
        <w:tab/>
      </w:r>
    </w:p>
    <w:p w14:paraId="30C53471" w14:textId="0C18EEA0" w:rsidR="00E37C89" w:rsidRPr="006E2460" w:rsidRDefault="00E37C89" w:rsidP="00E37C89">
      <w:pPr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  <w:r w:rsidR="004D1E1D" w:rsidRPr="006E2460">
        <w:rPr>
          <w:sz w:val="22"/>
          <w:szCs w:val="22"/>
        </w:rPr>
        <w:t xml:space="preserve"> </w:t>
      </w:r>
      <w:r w:rsidRPr="006E2460">
        <w:rPr>
          <w:sz w:val="22"/>
          <w:szCs w:val="22"/>
        </w:rPr>
        <w:t>Publicaciones generadas por la Tesis.</w:t>
      </w:r>
    </w:p>
    <w:p w14:paraId="18799F55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ab/>
        <w:t>- Presentaciones a Congresos generadas por la Tesis.</w:t>
      </w:r>
    </w:p>
    <w:p w14:paraId="0CE22FE9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ab/>
        <w:t>- Dos cartas de recomendación académica.</w:t>
      </w:r>
    </w:p>
    <w:p w14:paraId="5C54C1AE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ab/>
        <w:t xml:space="preserve">- Antecedentes adicionales.                                                                                        </w:t>
      </w:r>
    </w:p>
    <w:p w14:paraId="3A97075A" w14:textId="77777777" w:rsidR="00E37C89" w:rsidRPr="006E2460" w:rsidRDefault="00E37C89" w:rsidP="00E37C89">
      <w:pPr>
        <w:ind w:left="708"/>
        <w:jc w:val="both"/>
        <w:rPr>
          <w:sz w:val="22"/>
          <w:szCs w:val="22"/>
        </w:rPr>
      </w:pPr>
      <w:r w:rsidRPr="006E2460">
        <w:rPr>
          <w:sz w:val="22"/>
          <w:szCs w:val="22"/>
        </w:rPr>
        <w:t xml:space="preserve">                                                    </w:t>
      </w:r>
    </w:p>
    <w:p w14:paraId="4F01EB0D" w14:textId="4F22E4FF" w:rsidR="00E37C89" w:rsidRPr="006E2460" w:rsidRDefault="00E37C89" w:rsidP="00E37C89">
      <w:pPr>
        <w:ind w:left="708"/>
        <w:jc w:val="both"/>
        <w:outlineLvl w:val="0"/>
        <w:rPr>
          <w:sz w:val="22"/>
          <w:szCs w:val="22"/>
        </w:rPr>
      </w:pPr>
      <w:r w:rsidRPr="006E2460">
        <w:rPr>
          <w:sz w:val="22"/>
          <w:szCs w:val="22"/>
        </w:rPr>
        <w:t xml:space="preserve">Santiago, </w:t>
      </w:r>
      <w:r w:rsidR="00376C2C">
        <w:rPr>
          <w:sz w:val="22"/>
          <w:szCs w:val="22"/>
        </w:rPr>
        <w:t>13</w:t>
      </w:r>
      <w:r w:rsidRPr="006E2460">
        <w:rPr>
          <w:sz w:val="22"/>
          <w:szCs w:val="22"/>
        </w:rPr>
        <w:t xml:space="preserve"> de </w:t>
      </w:r>
      <w:r w:rsidR="00376C2C">
        <w:rPr>
          <w:sz w:val="22"/>
          <w:szCs w:val="22"/>
        </w:rPr>
        <w:t>octu</w:t>
      </w:r>
      <w:r w:rsidRPr="006E2460">
        <w:rPr>
          <w:sz w:val="22"/>
          <w:szCs w:val="22"/>
        </w:rPr>
        <w:t>bre de 2021.</w:t>
      </w:r>
    </w:p>
    <w:p w14:paraId="17A32605" w14:textId="77777777" w:rsidR="00166C53" w:rsidRPr="006E2460" w:rsidRDefault="00166C53" w:rsidP="00E37C89">
      <w:pPr>
        <w:ind w:left="708"/>
        <w:jc w:val="both"/>
        <w:outlineLvl w:val="0"/>
        <w:rPr>
          <w:sz w:val="22"/>
          <w:szCs w:val="22"/>
        </w:rPr>
      </w:pPr>
    </w:p>
    <w:p w14:paraId="68F64E8D" w14:textId="77777777" w:rsidR="00166C53" w:rsidRPr="006E2460" w:rsidRDefault="00166C53" w:rsidP="00E37C89">
      <w:pPr>
        <w:ind w:left="708"/>
        <w:jc w:val="both"/>
        <w:outlineLvl w:val="0"/>
        <w:rPr>
          <w:sz w:val="22"/>
          <w:szCs w:val="22"/>
        </w:rPr>
      </w:pPr>
      <w:r w:rsidRPr="006E2460">
        <w:rPr>
          <w:sz w:val="22"/>
          <w:szCs w:val="22"/>
        </w:rPr>
        <w:t xml:space="preserve">A continuación: </w:t>
      </w:r>
    </w:p>
    <w:p w14:paraId="659A30AF" w14:textId="77777777" w:rsidR="004D1E1D" w:rsidRPr="006E2460" w:rsidRDefault="004D1E1D" w:rsidP="00E37C89">
      <w:pPr>
        <w:ind w:left="708"/>
        <w:jc w:val="both"/>
        <w:outlineLvl w:val="0"/>
        <w:rPr>
          <w:b/>
          <w:sz w:val="22"/>
          <w:szCs w:val="22"/>
        </w:rPr>
      </w:pPr>
    </w:p>
    <w:p w14:paraId="4C307507" w14:textId="77777777" w:rsidR="00166C53" w:rsidRPr="006E2460" w:rsidRDefault="00166C53" w:rsidP="00E37C89">
      <w:pPr>
        <w:ind w:left="708"/>
        <w:jc w:val="both"/>
        <w:outlineLvl w:val="0"/>
        <w:rPr>
          <w:sz w:val="22"/>
          <w:szCs w:val="22"/>
        </w:rPr>
      </w:pPr>
      <w:r w:rsidRPr="006E2460">
        <w:rPr>
          <w:b/>
          <w:sz w:val="22"/>
          <w:szCs w:val="22"/>
        </w:rPr>
        <w:t>Páginas 3 y 4 :</w:t>
      </w:r>
      <w:r w:rsidRPr="006E2460">
        <w:rPr>
          <w:sz w:val="22"/>
          <w:szCs w:val="22"/>
        </w:rPr>
        <w:t xml:space="preserve"> Curriculum completo.</w:t>
      </w:r>
    </w:p>
    <w:p w14:paraId="7A066668" w14:textId="77777777" w:rsidR="000D4535" w:rsidRPr="006E2460" w:rsidRDefault="000D4535" w:rsidP="00E37C89">
      <w:pPr>
        <w:ind w:left="708"/>
        <w:jc w:val="both"/>
        <w:outlineLvl w:val="0"/>
        <w:rPr>
          <w:sz w:val="22"/>
          <w:szCs w:val="22"/>
        </w:rPr>
      </w:pPr>
    </w:p>
    <w:p w14:paraId="62938DF4" w14:textId="77777777" w:rsidR="000D4535" w:rsidRPr="006E2460" w:rsidRDefault="00166C53" w:rsidP="00E37C89">
      <w:pPr>
        <w:ind w:left="708"/>
        <w:jc w:val="both"/>
        <w:outlineLvl w:val="0"/>
        <w:rPr>
          <w:sz w:val="22"/>
          <w:szCs w:val="22"/>
        </w:rPr>
      </w:pPr>
      <w:r w:rsidRPr="006E2460">
        <w:rPr>
          <w:sz w:val="22"/>
          <w:szCs w:val="22"/>
        </w:rPr>
        <w:t xml:space="preserve"> </w:t>
      </w:r>
    </w:p>
    <w:p w14:paraId="51B9B251" w14:textId="77777777" w:rsidR="000D4535" w:rsidRPr="006E2460" w:rsidRDefault="000D4535" w:rsidP="00E37C89">
      <w:pPr>
        <w:ind w:left="708"/>
        <w:jc w:val="both"/>
        <w:outlineLvl w:val="0"/>
        <w:rPr>
          <w:sz w:val="22"/>
          <w:szCs w:val="22"/>
        </w:rPr>
      </w:pPr>
    </w:p>
    <w:p w14:paraId="5BFA9DBF" w14:textId="77777777" w:rsidR="000D4535" w:rsidRPr="006E2460" w:rsidRDefault="000D4535" w:rsidP="00E37C89">
      <w:pPr>
        <w:ind w:left="708"/>
        <w:jc w:val="both"/>
        <w:outlineLvl w:val="0"/>
        <w:rPr>
          <w:sz w:val="22"/>
          <w:szCs w:val="22"/>
        </w:rPr>
      </w:pPr>
    </w:p>
    <w:p w14:paraId="38829DCD" w14:textId="77777777" w:rsidR="000D4535" w:rsidRPr="006E2460" w:rsidRDefault="000D4535" w:rsidP="00E37C89">
      <w:pPr>
        <w:ind w:left="708"/>
        <w:jc w:val="both"/>
        <w:outlineLvl w:val="0"/>
        <w:rPr>
          <w:sz w:val="22"/>
          <w:szCs w:val="22"/>
        </w:rPr>
      </w:pPr>
    </w:p>
    <w:p w14:paraId="05EC8D27" w14:textId="77777777" w:rsidR="000D4535" w:rsidRPr="006E2460" w:rsidRDefault="000D4535" w:rsidP="00E37C89">
      <w:pPr>
        <w:ind w:left="708"/>
        <w:jc w:val="both"/>
        <w:outlineLvl w:val="0"/>
        <w:rPr>
          <w:sz w:val="22"/>
          <w:szCs w:val="22"/>
        </w:rPr>
      </w:pPr>
    </w:p>
    <w:p w14:paraId="5EEFD62D" w14:textId="77777777" w:rsidR="000D4535" w:rsidRPr="006E2460" w:rsidRDefault="000D4535" w:rsidP="00F75612">
      <w:pPr>
        <w:jc w:val="both"/>
        <w:outlineLvl w:val="0"/>
        <w:rPr>
          <w:sz w:val="22"/>
          <w:szCs w:val="22"/>
        </w:rPr>
      </w:pPr>
    </w:p>
    <w:p w14:paraId="31F8615A" w14:textId="42435A3F" w:rsidR="00F75612" w:rsidRPr="006E2460" w:rsidRDefault="00F75612" w:rsidP="00F75612">
      <w:pPr>
        <w:jc w:val="both"/>
        <w:outlineLvl w:val="0"/>
        <w:rPr>
          <w:sz w:val="22"/>
          <w:szCs w:val="22"/>
        </w:rPr>
      </w:pPr>
    </w:p>
    <w:p w14:paraId="6E22FFF8" w14:textId="77777777" w:rsidR="004B7B91" w:rsidRPr="006E2460" w:rsidRDefault="004B7B91" w:rsidP="004B7B91">
      <w:pPr>
        <w:pStyle w:val="Encabezado"/>
        <w:ind w:right="360"/>
        <w:rPr>
          <w:rFonts w:ascii="Arial" w:hAnsi="Arial" w:cs="Arial"/>
          <w:sz w:val="22"/>
          <w:szCs w:val="22"/>
          <w:lang w:val="es-ES_tradnl"/>
        </w:rPr>
      </w:pPr>
    </w:p>
    <w:p w14:paraId="4FC2C9B3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t xml:space="preserve">                 </w:t>
      </w:r>
      <w:r w:rsidRPr="006E2460">
        <w:rPr>
          <w:rFonts w:ascii="Arial" w:hAnsi="Arial" w:cs="Arial"/>
          <w:noProof/>
          <w:sz w:val="22"/>
          <w:szCs w:val="22"/>
          <w:lang w:val="es-ES_tradnl" w:eastAsia="es-ES_tradnl"/>
        </w:rPr>
        <w:drawing>
          <wp:inline distT="0" distB="0" distL="0" distR="0" wp14:anchorId="2AF9FE65" wp14:editId="53A12BFA">
            <wp:extent cx="838200" cy="1193800"/>
            <wp:effectExtent l="0" t="0" r="0" b="0"/>
            <wp:docPr id="3" name="Imagen 3" descr="Logo-Academia-Ciencia_WEB 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Academia-Ciencia_WEB C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0B48F" w14:textId="77777777" w:rsidR="004B7B91" w:rsidRPr="006E2460" w:rsidRDefault="004B7B91" w:rsidP="004B7B91">
      <w:pPr>
        <w:pStyle w:val="Encabezado"/>
        <w:rPr>
          <w:rFonts w:ascii="Arial" w:hAnsi="Arial" w:cs="Arial"/>
          <w:sz w:val="22"/>
          <w:szCs w:val="22"/>
          <w:lang w:val="es-ES_tradnl"/>
        </w:rPr>
      </w:pPr>
      <w:r w:rsidRPr="006E2460">
        <w:rPr>
          <w:rFonts w:ascii="Arial" w:hAnsi="Arial" w:cs="Arial"/>
          <w:sz w:val="22"/>
          <w:szCs w:val="22"/>
          <w:lang w:val="es-ES_tradnl"/>
        </w:rPr>
        <w:t xml:space="preserve">                 Instituto de Chile</w:t>
      </w:r>
    </w:p>
    <w:p w14:paraId="41DBDEAA" w14:textId="77777777" w:rsidR="004B7B91" w:rsidRPr="006E2460" w:rsidRDefault="004B7B91" w:rsidP="004B7B91">
      <w:pPr>
        <w:pStyle w:val="Encabezado"/>
        <w:rPr>
          <w:b/>
          <w:sz w:val="22"/>
          <w:szCs w:val="22"/>
        </w:rPr>
      </w:pPr>
      <w:r w:rsidRPr="006E2460">
        <w:rPr>
          <w:rFonts w:ascii="Arial" w:hAnsi="Arial" w:cs="Arial"/>
          <w:b/>
          <w:sz w:val="22"/>
          <w:szCs w:val="22"/>
          <w:lang w:val="es-ES_tradnl"/>
        </w:rPr>
        <w:t>ACADEMIA CHILENA DE CIENCIAS</w:t>
      </w:r>
    </w:p>
    <w:p w14:paraId="387FF7E3" w14:textId="77777777" w:rsidR="004B7B91" w:rsidRPr="006E2460" w:rsidRDefault="004B7B91" w:rsidP="00F75612">
      <w:pPr>
        <w:pStyle w:val="NormalWeb"/>
        <w:spacing w:before="0" w:beforeAutospacing="0" w:after="240" w:afterAutospacing="0"/>
        <w:ind w:left="1416"/>
        <w:jc w:val="center"/>
        <w:rPr>
          <w:b/>
          <w:bCs/>
          <w:color w:val="000000"/>
          <w:sz w:val="22"/>
          <w:szCs w:val="22"/>
          <w:lang w:val="es-MX"/>
        </w:rPr>
      </w:pPr>
    </w:p>
    <w:p w14:paraId="0DFE417D" w14:textId="77777777" w:rsidR="004B7B91" w:rsidRPr="006E2460" w:rsidRDefault="004B7B91" w:rsidP="00F75612">
      <w:pPr>
        <w:pStyle w:val="NormalWeb"/>
        <w:spacing w:before="0" w:beforeAutospacing="0" w:after="240" w:afterAutospacing="0"/>
        <w:ind w:left="1416"/>
        <w:jc w:val="center"/>
        <w:rPr>
          <w:b/>
          <w:bCs/>
          <w:color w:val="000000"/>
          <w:sz w:val="22"/>
          <w:szCs w:val="22"/>
        </w:rPr>
      </w:pPr>
    </w:p>
    <w:p w14:paraId="563D4A45" w14:textId="2055933D" w:rsidR="000D4535" w:rsidRPr="006E2460" w:rsidRDefault="000D4535" w:rsidP="00F75612">
      <w:pPr>
        <w:pStyle w:val="NormalWeb"/>
        <w:spacing w:before="0" w:beforeAutospacing="0" w:after="240" w:afterAutospacing="0"/>
        <w:ind w:left="1416"/>
        <w:jc w:val="center"/>
        <w:rPr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CURRICULUM VITAE</w:t>
      </w:r>
    </w:p>
    <w:p w14:paraId="085718C1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rPr>
          <w:sz w:val="22"/>
          <w:szCs w:val="22"/>
        </w:rPr>
      </w:pPr>
      <w:r w:rsidRPr="006E2460">
        <w:rPr>
          <w:color w:val="000000"/>
          <w:sz w:val="22"/>
          <w:szCs w:val="22"/>
        </w:rPr>
        <w:t>Nombre completo:  </w:t>
      </w:r>
    </w:p>
    <w:p w14:paraId="105D55DE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rPr>
          <w:color w:val="000000"/>
          <w:sz w:val="22"/>
          <w:szCs w:val="22"/>
        </w:rPr>
      </w:pPr>
      <w:r w:rsidRPr="006E2460">
        <w:rPr>
          <w:color w:val="000000"/>
          <w:sz w:val="22"/>
          <w:szCs w:val="22"/>
        </w:rPr>
        <w:t>Fecha de Nacimiento:   </w:t>
      </w:r>
    </w:p>
    <w:p w14:paraId="67B3F080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Nacionalidad: </w:t>
      </w:r>
      <w:r w:rsidRPr="006E2460">
        <w:rPr>
          <w:color w:val="000000"/>
          <w:sz w:val="22"/>
          <w:szCs w:val="22"/>
        </w:rPr>
        <w:t> </w:t>
      </w:r>
    </w:p>
    <w:p w14:paraId="7D1E49F2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DATOS PERSONALES:</w:t>
      </w:r>
    </w:p>
    <w:p w14:paraId="0E07B4E4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Correo electrónico personal:</w:t>
      </w:r>
    </w:p>
    <w:p w14:paraId="58B33890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Dirección particular: </w:t>
      </w:r>
      <w:r w:rsidRPr="006E2460">
        <w:rPr>
          <w:color w:val="000000"/>
          <w:sz w:val="22"/>
          <w:szCs w:val="22"/>
        </w:rPr>
        <w:t> </w:t>
      </w:r>
    </w:p>
    <w:p w14:paraId="6E8DCCD1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6E2460">
        <w:rPr>
          <w:color w:val="000000"/>
          <w:sz w:val="22"/>
          <w:szCs w:val="22"/>
        </w:rPr>
        <w:t>Celular:</w:t>
      </w:r>
    </w:p>
    <w:p w14:paraId="50F76C54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color w:val="000000"/>
          <w:sz w:val="22"/>
          <w:szCs w:val="22"/>
        </w:rPr>
      </w:pPr>
      <w:r w:rsidRPr="006E2460">
        <w:rPr>
          <w:color w:val="000000"/>
          <w:sz w:val="22"/>
          <w:szCs w:val="22"/>
        </w:rPr>
        <w:t>Teléfono particular:</w:t>
      </w:r>
    </w:p>
    <w:p w14:paraId="3F03BCD7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SITUACIÓN LABORAL ACTUAL:</w:t>
      </w:r>
    </w:p>
    <w:p w14:paraId="0D705448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Organismo: </w:t>
      </w:r>
      <w:r w:rsidRPr="006E2460">
        <w:rPr>
          <w:color w:val="000000"/>
          <w:sz w:val="22"/>
          <w:szCs w:val="22"/>
        </w:rPr>
        <w:t> </w:t>
      </w:r>
    </w:p>
    <w:p w14:paraId="295E0F45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Facultad, Escuela o Instituto: </w:t>
      </w:r>
      <w:r w:rsidRPr="006E2460">
        <w:rPr>
          <w:color w:val="000000"/>
          <w:sz w:val="22"/>
          <w:szCs w:val="22"/>
        </w:rPr>
        <w:t> </w:t>
      </w:r>
    </w:p>
    <w:p w14:paraId="187C9DFD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Departamento: </w:t>
      </w:r>
      <w:r w:rsidRPr="006E2460">
        <w:rPr>
          <w:color w:val="000000"/>
          <w:sz w:val="22"/>
          <w:szCs w:val="22"/>
        </w:rPr>
        <w:t> </w:t>
      </w:r>
    </w:p>
    <w:p w14:paraId="7FC5B72B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Dirección Postal: </w:t>
      </w:r>
      <w:r w:rsidRPr="006E2460">
        <w:rPr>
          <w:color w:val="000000"/>
          <w:sz w:val="22"/>
          <w:szCs w:val="22"/>
        </w:rPr>
        <w:t> </w:t>
      </w:r>
    </w:p>
    <w:p w14:paraId="5F10D8AB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Teléfono: </w:t>
      </w:r>
      <w:r w:rsidRPr="006E2460">
        <w:rPr>
          <w:color w:val="000000"/>
          <w:sz w:val="22"/>
          <w:szCs w:val="22"/>
        </w:rPr>
        <w:t> </w:t>
      </w:r>
    </w:p>
    <w:p w14:paraId="2454EF44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Correo electrónico: </w:t>
      </w:r>
      <w:r w:rsidRPr="006E2460">
        <w:rPr>
          <w:color w:val="000000"/>
          <w:sz w:val="22"/>
          <w:szCs w:val="22"/>
        </w:rPr>
        <w:t> </w:t>
      </w:r>
    </w:p>
    <w:p w14:paraId="696BC0B1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Categoría académica/profesional y fecha de inicio: </w:t>
      </w:r>
      <w:r w:rsidRPr="006E2460">
        <w:rPr>
          <w:color w:val="000000"/>
          <w:sz w:val="22"/>
          <w:szCs w:val="22"/>
        </w:rPr>
        <w:t> </w:t>
      </w:r>
    </w:p>
    <w:p w14:paraId="65CC40F5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FORMACIÓN ACADÉMICA (Doctorado-Magister-Pregrado)</w:t>
      </w:r>
    </w:p>
    <w:p w14:paraId="67E4DE1A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Pregrado:  </w:t>
      </w:r>
    </w:p>
    <w:p w14:paraId="52298940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Postgrado:  </w:t>
      </w:r>
    </w:p>
    <w:p w14:paraId="1E83351E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Nombre de la Tesis de Doctorado:</w:t>
      </w:r>
    </w:p>
    <w:p w14:paraId="2A9983B6" w14:textId="631E053D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Tutor</w:t>
      </w:r>
      <w:r w:rsidR="004D1E1D" w:rsidRPr="006E2460">
        <w:rPr>
          <w:bCs/>
          <w:color w:val="000000"/>
          <w:sz w:val="22"/>
          <w:szCs w:val="22"/>
        </w:rPr>
        <w:t>(es)</w:t>
      </w:r>
      <w:r w:rsidRPr="006E2460">
        <w:rPr>
          <w:bCs/>
          <w:color w:val="000000"/>
          <w:sz w:val="22"/>
          <w:szCs w:val="22"/>
        </w:rPr>
        <w:t>:</w:t>
      </w:r>
    </w:p>
    <w:p w14:paraId="5E5E9F5A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>Lugar donde se realizó la tesis:</w:t>
      </w:r>
    </w:p>
    <w:p w14:paraId="3387215B" w14:textId="07B92A58" w:rsidR="004D1E1D" w:rsidRPr="006E2460" w:rsidRDefault="004D1E1D" w:rsidP="000D4535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  <w:r w:rsidRPr="006E2460">
        <w:rPr>
          <w:bCs/>
          <w:color w:val="000000"/>
          <w:sz w:val="22"/>
          <w:szCs w:val="22"/>
        </w:rPr>
        <w:t xml:space="preserve">Fecha impresión de la tesis: </w:t>
      </w:r>
    </w:p>
    <w:p w14:paraId="732C5B58" w14:textId="77777777" w:rsidR="004D1E1D" w:rsidRPr="006E2460" w:rsidRDefault="004D1E1D" w:rsidP="000D4535">
      <w:pPr>
        <w:pStyle w:val="NormalWeb"/>
        <w:spacing w:before="0" w:beforeAutospacing="0" w:after="240" w:afterAutospacing="0"/>
        <w:ind w:left="1416"/>
        <w:jc w:val="both"/>
        <w:rPr>
          <w:bCs/>
          <w:color w:val="000000"/>
          <w:sz w:val="22"/>
          <w:szCs w:val="22"/>
        </w:rPr>
      </w:pPr>
    </w:p>
    <w:p w14:paraId="6F142F69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PREMIOS Y DISTINCIONES:</w:t>
      </w:r>
    </w:p>
    <w:p w14:paraId="746BC8AD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</w:p>
    <w:p w14:paraId="65FE86A9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PUBLICACIONES EN REVISTAS ISI ORIGINADAS POR LA TESIS:</w:t>
      </w:r>
    </w:p>
    <w:p w14:paraId="7080FE4C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</w:p>
    <w:p w14:paraId="1FA8A1F2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OTRAS PUBLICACIONES EN REVISTAS ISI:</w:t>
      </w:r>
    </w:p>
    <w:p w14:paraId="23598FF7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</w:p>
    <w:p w14:paraId="3DF4C269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PUBLICACIONES EN REVISTAS NO ISI CON REVISIÓN POR PARES, ORIGINADAS POR LA TESIS:</w:t>
      </w:r>
    </w:p>
    <w:p w14:paraId="71D2FB27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</w:p>
    <w:p w14:paraId="45F9EC2C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OTRAS PUBLICACIONES EN REVISTAS NO ISI CON REVISIÓN POR PARES:</w:t>
      </w:r>
    </w:p>
    <w:p w14:paraId="1FE62822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sz w:val="22"/>
          <w:szCs w:val="22"/>
        </w:rPr>
      </w:pPr>
      <w:r w:rsidRPr="006E2460">
        <w:rPr>
          <w:sz w:val="22"/>
          <w:szCs w:val="22"/>
        </w:rPr>
        <w:t>-</w:t>
      </w:r>
    </w:p>
    <w:p w14:paraId="5B9E5327" w14:textId="2470C1A8" w:rsidR="000D4535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 xml:space="preserve">PRESENTACIONES EN CONGRESOS INTERNACIONALES </w:t>
      </w:r>
      <w:r w:rsidRPr="006E2460">
        <w:rPr>
          <w:b/>
          <w:bCs/>
          <w:sz w:val="22"/>
          <w:szCs w:val="22"/>
        </w:rPr>
        <w:t>GENERADAS POR LA TESIS</w:t>
      </w:r>
      <w:r w:rsidR="000D4535" w:rsidRPr="006E2460">
        <w:rPr>
          <w:b/>
          <w:bCs/>
          <w:color w:val="000000"/>
          <w:sz w:val="22"/>
          <w:szCs w:val="22"/>
        </w:rPr>
        <w:t>:</w:t>
      </w:r>
    </w:p>
    <w:p w14:paraId="63E8DED9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-</w:t>
      </w:r>
    </w:p>
    <w:p w14:paraId="77BA294F" w14:textId="4F8A84A5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PRESENTACIONES EN CONGRESOS NACIONALES</w:t>
      </w:r>
      <w:r w:rsidR="00FE49F3" w:rsidRPr="006E2460">
        <w:rPr>
          <w:b/>
          <w:bCs/>
          <w:color w:val="000000"/>
          <w:sz w:val="22"/>
          <w:szCs w:val="22"/>
        </w:rPr>
        <w:t xml:space="preserve"> </w:t>
      </w:r>
      <w:r w:rsidR="00FE49F3" w:rsidRPr="006E2460">
        <w:rPr>
          <w:b/>
          <w:bCs/>
          <w:sz w:val="22"/>
          <w:szCs w:val="22"/>
        </w:rPr>
        <w:t>GENERADAS POR LA TESIS</w:t>
      </w:r>
      <w:r w:rsidRPr="006E2460">
        <w:rPr>
          <w:b/>
          <w:bCs/>
          <w:color w:val="000000"/>
          <w:sz w:val="22"/>
          <w:szCs w:val="22"/>
        </w:rPr>
        <w:t>:</w:t>
      </w:r>
    </w:p>
    <w:p w14:paraId="100F87C9" w14:textId="3ED8D554" w:rsidR="00FE49F3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</w:p>
    <w:p w14:paraId="1F7CD0E8" w14:textId="4797464D" w:rsidR="00FE49F3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OTRAS PRESENTACIONES EN CONGRESOS INTERNACIONALES</w:t>
      </w:r>
    </w:p>
    <w:p w14:paraId="638BD784" w14:textId="06D7C2CA" w:rsidR="00FE49F3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</w:p>
    <w:p w14:paraId="1E587F13" w14:textId="12905EF3" w:rsidR="00FE49F3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sz w:val="22"/>
          <w:szCs w:val="22"/>
        </w:rPr>
        <w:t>OTRAS PRESENTACIONES EN CONGRESOS NACIONALES:</w:t>
      </w:r>
    </w:p>
    <w:p w14:paraId="06DDF3FB" w14:textId="77777777" w:rsidR="00FE49F3" w:rsidRPr="006E2460" w:rsidRDefault="00FE49F3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</w:p>
    <w:p w14:paraId="3BCFACEB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-</w:t>
      </w:r>
    </w:p>
    <w:p w14:paraId="29297888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rPr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PARTICIPACIÓN EN PROYECTOS FINANCIADOS EN CONVOCATORIAS PÚBLICAS:</w:t>
      </w:r>
    </w:p>
    <w:p w14:paraId="3701C5FC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-</w:t>
      </w:r>
    </w:p>
    <w:p w14:paraId="5A152073" w14:textId="77777777" w:rsidR="000D4535" w:rsidRPr="006E2460" w:rsidRDefault="000D4535" w:rsidP="000D4535">
      <w:pPr>
        <w:pStyle w:val="NormalWeb"/>
        <w:spacing w:before="0" w:beforeAutospacing="0" w:after="240" w:afterAutospacing="0"/>
        <w:ind w:left="1416"/>
        <w:jc w:val="both"/>
        <w:rPr>
          <w:b/>
          <w:bCs/>
          <w:color w:val="000000"/>
          <w:sz w:val="22"/>
          <w:szCs w:val="22"/>
        </w:rPr>
      </w:pPr>
      <w:r w:rsidRPr="006E2460">
        <w:rPr>
          <w:b/>
          <w:bCs/>
          <w:color w:val="000000"/>
          <w:sz w:val="22"/>
          <w:szCs w:val="22"/>
        </w:rPr>
        <w:t>ESTADÍAS EN CENTROS DE INVESTIGACION:</w:t>
      </w:r>
    </w:p>
    <w:sectPr w:rsidR="000D4535" w:rsidRPr="006E2460" w:rsidSect="00087E5D">
      <w:headerReference w:type="even" r:id="rId11"/>
      <w:head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36AD3" w14:textId="77777777" w:rsidR="006B20D6" w:rsidRDefault="006B20D6" w:rsidP="000D4535">
      <w:r>
        <w:separator/>
      </w:r>
    </w:p>
  </w:endnote>
  <w:endnote w:type="continuationSeparator" w:id="0">
    <w:p w14:paraId="6903453E" w14:textId="77777777" w:rsidR="006B20D6" w:rsidRDefault="006B20D6" w:rsidP="000D4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2EFF" w:usb1="D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27014" w14:textId="77777777" w:rsidR="006B20D6" w:rsidRDefault="006B20D6" w:rsidP="000D4535">
      <w:r>
        <w:separator/>
      </w:r>
    </w:p>
  </w:footnote>
  <w:footnote w:type="continuationSeparator" w:id="0">
    <w:p w14:paraId="3EBC2A72" w14:textId="77777777" w:rsidR="006B20D6" w:rsidRDefault="006B20D6" w:rsidP="000D4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518543086"/>
      <w:docPartObj>
        <w:docPartGallery w:val="Page Numbers (Top of Page)"/>
        <w:docPartUnique/>
      </w:docPartObj>
    </w:sdtPr>
    <w:sdtEndPr>
      <w:rPr>
        <w:rStyle w:val="Nmerodepgina"/>
      </w:rPr>
    </w:sdtEndPr>
    <w:sdtContent>
      <w:p w14:paraId="7EE3F2BE" w14:textId="77777777" w:rsidR="000D4535" w:rsidRDefault="000D4535" w:rsidP="003E679D">
        <w:pPr>
          <w:pStyle w:val="Encabezado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9E44C3A" w14:textId="77777777" w:rsidR="000D4535" w:rsidRDefault="000D4535" w:rsidP="000D4535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863934912"/>
      <w:docPartObj>
        <w:docPartGallery w:val="Page Numbers (Top of Page)"/>
        <w:docPartUnique/>
      </w:docPartObj>
    </w:sdtPr>
    <w:sdtEndPr>
      <w:rPr>
        <w:rStyle w:val="Nmerodepgina"/>
      </w:rPr>
    </w:sdtEndPr>
    <w:sdtContent>
      <w:p w14:paraId="233D4AFB" w14:textId="77777777" w:rsidR="000D4535" w:rsidRDefault="000D4535" w:rsidP="003E679D">
        <w:pPr>
          <w:pStyle w:val="Encabezado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4D1E1D">
          <w:rPr>
            <w:rStyle w:val="Nmerodepgina"/>
            <w:noProof/>
          </w:rPr>
          <w:t>4</w:t>
        </w:r>
        <w:r>
          <w:rPr>
            <w:rStyle w:val="Nmerodepgina"/>
          </w:rPr>
          <w:fldChar w:fldCharType="end"/>
        </w:r>
      </w:p>
    </w:sdtContent>
  </w:sdt>
  <w:p w14:paraId="01724D7D" w14:textId="77777777" w:rsidR="000D4535" w:rsidRDefault="000D4535" w:rsidP="000D4535">
    <w:pPr>
      <w:pStyle w:val="Encabezado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trackRevisions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zA3NLGwMDe3MDRU0lEKTi0uzszPAykwrAUAFr89/ywAAAA="/>
  </w:docVars>
  <w:rsids>
    <w:rsidRoot w:val="00E37C89"/>
    <w:rsid w:val="000161BD"/>
    <w:rsid w:val="00047257"/>
    <w:rsid w:val="00087E5D"/>
    <w:rsid w:val="000D4535"/>
    <w:rsid w:val="00166C53"/>
    <w:rsid w:val="00185600"/>
    <w:rsid w:val="001B3114"/>
    <w:rsid w:val="001C02F6"/>
    <w:rsid w:val="00231AA2"/>
    <w:rsid w:val="0027567C"/>
    <w:rsid w:val="002757D5"/>
    <w:rsid w:val="00340870"/>
    <w:rsid w:val="003753D3"/>
    <w:rsid w:val="00376C2C"/>
    <w:rsid w:val="00401A74"/>
    <w:rsid w:val="004B7B91"/>
    <w:rsid w:val="004D1E1D"/>
    <w:rsid w:val="004F6171"/>
    <w:rsid w:val="00686D0E"/>
    <w:rsid w:val="006939FD"/>
    <w:rsid w:val="006A1DE6"/>
    <w:rsid w:val="006B20D6"/>
    <w:rsid w:val="006E2460"/>
    <w:rsid w:val="006F1B05"/>
    <w:rsid w:val="00725163"/>
    <w:rsid w:val="00733C24"/>
    <w:rsid w:val="00741648"/>
    <w:rsid w:val="00751E0C"/>
    <w:rsid w:val="00755F38"/>
    <w:rsid w:val="007B6C88"/>
    <w:rsid w:val="0082380B"/>
    <w:rsid w:val="008C5A1D"/>
    <w:rsid w:val="008E3772"/>
    <w:rsid w:val="00A75513"/>
    <w:rsid w:val="00A77EBB"/>
    <w:rsid w:val="00AB3BDE"/>
    <w:rsid w:val="00B5580F"/>
    <w:rsid w:val="00C509F3"/>
    <w:rsid w:val="00C61E31"/>
    <w:rsid w:val="00C6274F"/>
    <w:rsid w:val="00C67F48"/>
    <w:rsid w:val="00CE3632"/>
    <w:rsid w:val="00DC01A0"/>
    <w:rsid w:val="00E16CEE"/>
    <w:rsid w:val="00E229C4"/>
    <w:rsid w:val="00E37C89"/>
    <w:rsid w:val="00E475C4"/>
    <w:rsid w:val="00E80DB0"/>
    <w:rsid w:val="00E968AB"/>
    <w:rsid w:val="00EC2376"/>
    <w:rsid w:val="00EC49F4"/>
    <w:rsid w:val="00EF3C07"/>
    <w:rsid w:val="00F75612"/>
    <w:rsid w:val="00FA25E2"/>
    <w:rsid w:val="00FE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813EC"/>
  <w14:defaultImageDpi w14:val="32767"/>
  <w15:chartTrackingRefBased/>
  <w15:docId w15:val="{05400B6A-8728-1A49-B4A5-8896AABF6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qFormat/>
    <w:rsid w:val="008C5A1D"/>
    <w:rPr>
      <w:b/>
      <w:bCs/>
    </w:rPr>
  </w:style>
  <w:style w:type="character" w:styleId="nfasis">
    <w:name w:val="Emphasis"/>
    <w:basedOn w:val="Fuentedeprrafopredeter"/>
    <w:uiPriority w:val="20"/>
    <w:qFormat/>
    <w:rsid w:val="008C5A1D"/>
    <w:rPr>
      <w:i/>
      <w:iCs/>
    </w:rPr>
  </w:style>
  <w:style w:type="paragraph" w:styleId="Prrafodelista">
    <w:name w:val="List Paragraph"/>
    <w:basedOn w:val="Normal"/>
    <w:uiPriority w:val="34"/>
    <w:qFormat/>
    <w:rsid w:val="008C5A1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/>
      <w:sz w:val="22"/>
      <w:szCs w:val="22"/>
      <w:lang w:val="en-US" w:eastAsia="en-US"/>
    </w:rPr>
  </w:style>
  <w:style w:type="paragraph" w:styleId="Textoindependiente">
    <w:name w:val="Body Text"/>
    <w:basedOn w:val="Normal"/>
    <w:link w:val="TextoindependienteCar"/>
    <w:semiHidden/>
    <w:rsid w:val="00E37C89"/>
    <w:pPr>
      <w:spacing w:line="360" w:lineRule="auto"/>
      <w:jc w:val="center"/>
    </w:pPr>
    <w:rPr>
      <w:rFonts w:ascii="Times" w:eastAsia="Times" w:hAnsi="Times"/>
      <w:b/>
      <w:sz w:val="28"/>
      <w:szCs w:val="20"/>
      <w:u w:val="single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E37C89"/>
    <w:rPr>
      <w:rFonts w:ascii="Times" w:eastAsia="Times" w:hAnsi="Times" w:cs="Times New Roman"/>
      <w:b/>
      <w:sz w:val="28"/>
      <w:szCs w:val="20"/>
      <w:u w:val="single"/>
      <w:lang w:eastAsia="es-MX"/>
    </w:rPr>
  </w:style>
  <w:style w:type="character" w:styleId="Hipervnculo">
    <w:name w:val="Hyperlink"/>
    <w:basedOn w:val="Fuentedeprrafopredeter"/>
    <w:rsid w:val="00E37C89"/>
    <w:rPr>
      <w:color w:val="0000FF"/>
      <w:u w:val="single"/>
    </w:rPr>
  </w:style>
  <w:style w:type="paragraph" w:styleId="NormalWeb">
    <w:name w:val="Normal (Web)"/>
    <w:basedOn w:val="Normal"/>
    <w:rsid w:val="000D4535"/>
    <w:pPr>
      <w:spacing w:before="100" w:beforeAutospacing="1" w:after="100" w:afterAutospacing="1"/>
    </w:pPr>
    <w:rPr>
      <w:lang w:val="es-ES" w:eastAsia="es-ES"/>
    </w:rPr>
  </w:style>
  <w:style w:type="paragraph" w:styleId="Encabezado">
    <w:name w:val="header"/>
    <w:basedOn w:val="Normal"/>
    <w:link w:val="EncabezadoCar"/>
    <w:unhideWhenUsed/>
    <w:rsid w:val="000D453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D4535"/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styleId="Nmerodepgina">
    <w:name w:val="page number"/>
    <w:basedOn w:val="Fuentedeprrafopredeter"/>
    <w:uiPriority w:val="99"/>
    <w:semiHidden/>
    <w:unhideWhenUsed/>
    <w:rsid w:val="000D4535"/>
  </w:style>
  <w:style w:type="character" w:customStyle="1" w:styleId="Mencinsinresolver1">
    <w:name w:val="Mención sin resolver1"/>
    <w:basedOn w:val="Fuentedeprrafopredeter"/>
    <w:uiPriority w:val="99"/>
    <w:rsid w:val="002756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ela.reyesaz@academiadeciencias.c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academiadeciencias@academiadeciencias.cl" TargetMode="External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mailto:Marcela.reyesaz@academiadeciencias.cl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cademiadeciencias@academiadeciencias.c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720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Azancot</dc:creator>
  <cp:keywords/>
  <dc:description/>
  <cp:lastModifiedBy>Marcela Reyes</cp:lastModifiedBy>
  <cp:revision>42</cp:revision>
  <dcterms:created xsi:type="dcterms:W3CDTF">2021-09-09T14:21:00Z</dcterms:created>
  <dcterms:modified xsi:type="dcterms:W3CDTF">2021-10-13T20:49:00Z</dcterms:modified>
</cp:coreProperties>
</file>